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Spain</w:t>
      </w:r>
      <w:r>
        <w:t xml:space="preserve"> </w:t>
      </w:r>
      <w:r>
        <w:t xml:space="preserve">Valencia</w:t>
      </w:r>
    </w:p>
    <w:bookmarkStart w:id="25" w:name="X490f546c1c2025cedd24ac0a10216222bd0ffd8"/>
    <w:p>
      <w:pPr>
        <w:pStyle w:val="Heading1"/>
      </w:pPr>
      <w:r>
        <w:t xml:space="preserve">Cover Letter for Geologist Position in Spain Valencia</w:t>
      </w:r>
    </w:p>
    <w:p>
      <w:pPr>
        <w:pStyle w:val="FirstParagraph"/>
      </w:pPr>
      <w:r>
        <w:t xml:space="preserve">Dear [Hiring Manager's Name],</w:t>
      </w:r>
    </w:p>
    <w:p>
      <w:pPr>
        <w:pStyle w:val="BodyText"/>
      </w:pPr>
      <w:r>
        <w:t xml:space="preserve">I am writing to express my sincere interest in the Geologist position at [Company/Organization Name] in Spain, Valencia. As a dedicated and experienced geologist with a passion for exploring the Earth's dynamic processes, I am eager to contribute my expertise to your team and support the region’s geological research, environmental conservation, or resource management initiatives. Spain Valencia offers a unique blend of geological diversity and cultural richness that aligns perfectly with my professional goals and academic background. This opportunity allows me to combine my technical knowledge with a deep appreciation for the natural landscapes that define this vibrant region.</w:t>
      </w:r>
    </w:p>
    <w:bookmarkStart w:id="20" w:name="professional-background-and-expertise"/>
    <w:p>
      <w:pPr>
        <w:pStyle w:val="Heading2"/>
      </w:pPr>
      <w:r>
        <w:t xml:space="preserve">Professional Background and Expertise</w:t>
      </w:r>
    </w:p>
    <w:p>
      <w:pPr>
        <w:pStyle w:val="FirstParagraph"/>
      </w:pPr>
      <w:r>
        <w:t xml:space="preserve">With [X years] of experience in geology, I have developed a strong foundation in geological mapping, stratigraphy, petrology, and environmental geoscience. My work has spanned both academic research and industry projects, focusing on understanding the Earth's crustal evolution, mineral resources, and the impacts of geological processes on ecosystems. A key aspect of my career has been adapting to diverse environments—from arid deserts to coastal regions—and I am particularly drawn to Valencia’s unique geological features, such as its Mediterranean coastline, volcanic formations in the Sierra de Irta, and the rich sedimentary basins that hold significant hydrocarbon and mineral potential.</w:t>
      </w:r>
    </w:p>
    <w:p>
      <w:pPr>
        <w:pStyle w:val="BodyText"/>
      </w:pPr>
      <w:r>
        <w:t xml:space="preserve">In my previous role at [Previous Company/Organization], I led field campaigns to assess subsurface geology for oil and gas exploration in [specific region or project]. This work required meticulous data collection, advanced analytical techniques, and collaboration with multidisciplinary teams. My ability to interpret complex geological structures and communicate findings effectively has consistently contributed to successful project outcomes. Additionally, I have experience in environmental impact assessments (EIAs), where I evaluated the effects of human activities on local geology and ecosystems—a skill that is particularly relevant to Spain Valencia’s growing focus on sustainable development.</w:t>
      </w:r>
    </w:p>
    <w:bookmarkEnd w:id="20"/>
    <w:bookmarkStart w:id="21" w:name="geological-knowledge-in-spain-valencia"/>
    <w:p>
      <w:pPr>
        <w:pStyle w:val="Heading2"/>
      </w:pPr>
      <w:r>
        <w:t xml:space="preserve">Geological Knowledge in Spain Valencia</w:t>
      </w:r>
    </w:p>
    <w:p>
      <w:pPr>
        <w:pStyle w:val="FirstParagraph"/>
      </w:pPr>
      <w:r>
        <w:t xml:space="preserve">Spain, and specifically Valencia, is a region of immense geological significance. The Iberian Peninsula’s tectonic history has created a mosaic of rock formations, from the ancient Variscan orogeny to the more recent Neogene sedimentary deposits. In Valencia, the presence of Cenozoic volcanic fields like those in El Bierzo (though slightly outside Valencia) and the Balearic Islands’ unique geology offer fascinating opportunities for study. My research on similar environments has equipped me to contribute meaningfully to projects in this region, whether they involve mineral exploration, groundwater management, or understanding seismic risks.</w:t>
      </w:r>
    </w:p>
    <w:p>
      <w:pPr>
        <w:pStyle w:val="BodyText"/>
      </w:pPr>
      <w:r>
        <w:t xml:space="preserve">I am particularly interested in the geological challenges and opportunities facing Valencia today. For instance, the region’s coastal geology is critical for managing erosion and protecting vulnerable ecosystems. My background in sedimentology and coastal geomorphology enables me to analyze these processes and propose solutions that balance human development with environmental preservation. Furthermore, Spain’s commitment to renewable energy initiatives—such as geothermal exploration—aligns with my expertise in subsurface characterization and energy resource assessment.</w:t>
      </w:r>
    </w:p>
    <w:bookmarkEnd w:id="21"/>
    <w:bookmarkStart w:id="22" w:name="adaptability-and-cultural-alignment"/>
    <w:p>
      <w:pPr>
        <w:pStyle w:val="Heading2"/>
      </w:pPr>
      <w:r>
        <w:t xml:space="preserve">Adaptability and Cultural Alignment</w:t>
      </w:r>
    </w:p>
    <w:p>
      <w:pPr>
        <w:pStyle w:val="FirstParagraph"/>
      </w:pPr>
      <w:r>
        <w:t xml:space="preserve">As a professional who has worked across international settings, I understand the importance of cultural sensitivity and adaptability. Spain Valencia’s rich history, vibrant communities, and dedication to innovation make it an ideal place to advance my career. I am fluent in [languages, e.g., English and Spanish], which allows me to communicate effectively with local stakeholders and collaborate seamlessly with teams in the region. My ability to work independently or as part of a team ensures that I can contribute immediately to your projects while embracing the collaborative spirit of Valencia’s scientific community.</w:t>
      </w:r>
    </w:p>
    <w:p>
      <w:pPr>
        <w:pStyle w:val="BodyText"/>
      </w:pPr>
      <w:r>
        <w:t xml:space="preserve">Moreover, I have a strong commitment to professional development. I regularly attend conferences, such as the European Geosciences Union (EGU) General Assembly and regional geological symposia in Spain, to stay updated on cutting-edge research and technologies. This continuous learning mindset ensures that I bring fresh perspectives and innovative approaches to every project.</w:t>
      </w:r>
    </w:p>
    <w:bookmarkEnd w:id="22"/>
    <w:bookmarkStart w:id="23" w:name="why-spain-valencia"/>
    <w:p>
      <w:pPr>
        <w:pStyle w:val="Heading2"/>
      </w:pPr>
      <w:r>
        <w:t xml:space="preserve">Why Spain Valencia?</w:t>
      </w:r>
    </w:p>
    <w:p>
      <w:pPr>
        <w:pStyle w:val="FirstParagraph"/>
      </w:pPr>
      <w:r>
        <w:t xml:space="preserve">Spain Valencia is not only a hub for scientific research but also a city that celebrates its natural heritage. The region’s geological diversity—from the Sierra de Montánchez mountains to the Albufera wetlands—offers endless opportunities for discovery and application. I am particularly inspired by Valencia’s efforts to integrate geoscience into urban planning and environmental policy, such as its work on flood mitigation in the Turia River basin or sustainable agriculture practices in the surrounding valleys. I believe my skills can directly support these initiatives while advancing the region’s reputation as a leader in geological innovation.</w:t>
      </w:r>
    </w:p>
    <w:p>
      <w:pPr>
        <w:pStyle w:val="BodyText"/>
      </w:pPr>
      <w:r>
        <w:t xml:space="preserve">In addition to my technical expertise, I bring a genuine enthusiasm for sharing knowledge with others. Whether mentoring junior geologists, presenting findings at public forums, or collaborating with local schools on science education programs, I am passionate about making geology accessible and relevant to all. This aligns with Valencia’s growing emphasis on community engagement and public outreach in scientific endeavors.</w:t>
      </w:r>
    </w:p>
    <w:bookmarkEnd w:id="23"/>
    <w:bookmarkStart w:id="24" w:name="conclusion"/>
    <w:p>
      <w:pPr>
        <w:pStyle w:val="Heading2"/>
      </w:pPr>
      <w:r>
        <w:t xml:space="preserve">Conclusion</w:t>
      </w:r>
    </w:p>
    <w:p>
      <w:pPr>
        <w:pStyle w:val="FirstParagraph"/>
      </w:pPr>
      <w:r>
        <w:t xml:space="preserve">In summary, my academic training, professional experience, and personal connection to Spain Valencia make me an ideal candidate for this Geologist position. I am eager to bring my skills in fieldwork, data analysis, and environmental stewardship to your organization while contributing to the region’s geological research and sustainable development goals. I would be honored to discuss how my background aligns with your needs and how I can help advance your mission.</w:t>
      </w:r>
    </w:p>
    <w:p>
      <w:pPr>
        <w:pStyle w:val="BodyText"/>
      </w:pPr>
      <w:r>
        <w:t xml:space="preserve">Thank you for considering my application. I look forward to the opportunity to contribute to [Company/Organization Name]’s success in Spain Valencia. Please feel free to contact me at [Your Phone Number] or [Your Email Address] for further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Spain Valencia</dc:title>
  <dc:creator/>
  <dc:language>en</dc:language>
  <cp:keywords/>
  <dcterms:created xsi:type="dcterms:W3CDTF">2026-07-23T03:22:33Z</dcterms:created>
  <dcterms:modified xsi:type="dcterms:W3CDTF">2026-07-23T03:22:33Z</dcterms:modified>
</cp:coreProperties>
</file>

<file path=docProps/custom.xml><?xml version="1.0" encoding="utf-8"?>
<Properties xmlns="http://schemas.openxmlformats.org/officeDocument/2006/custom-properties" xmlns:vt="http://schemas.openxmlformats.org/officeDocument/2006/docPropsVTypes"/>
</file>